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A0E1" w14:textId="1AFC9AF3" w:rsidR="00DB0887" w:rsidRPr="008F1C0E" w:rsidRDefault="00CA4CC5">
      <w:pPr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 xml:space="preserve">LIST OF </w:t>
      </w:r>
      <w:r w:rsidR="002A0345" w:rsidRPr="008F1C0E">
        <w:rPr>
          <w:rFonts w:cstheme="minorHAnsi"/>
          <w:b/>
          <w:bCs/>
          <w:sz w:val="36"/>
          <w:szCs w:val="36"/>
          <w:lang w:val="en-US"/>
        </w:rPr>
        <w:t>PROJECT</w:t>
      </w:r>
      <w:r>
        <w:rPr>
          <w:rFonts w:cstheme="minorHAnsi"/>
          <w:b/>
          <w:bCs/>
          <w:sz w:val="36"/>
          <w:szCs w:val="36"/>
          <w:lang w:val="en-US"/>
        </w:rPr>
        <w:t>S</w:t>
      </w:r>
      <w:r w:rsidR="002A0345" w:rsidRPr="008F1C0E">
        <w:rPr>
          <w:rFonts w:cstheme="minorHAnsi"/>
          <w:b/>
          <w:bCs/>
          <w:sz w:val="36"/>
          <w:szCs w:val="36"/>
          <w:lang w:val="en-US"/>
        </w:rPr>
        <w:t xml:space="preserve"> </w:t>
      </w:r>
      <w:r>
        <w:rPr>
          <w:rFonts w:cstheme="minorHAnsi"/>
          <w:b/>
          <w:bCs/>
          <w:sz w:val="36"/>
          <w:szCs w:val="36"/>
          <w:lang w:val="en-US"/>
        </w:rPr>
        <w:t>THAT MAY BE UPLOADED</w:t>
      </w:r>
    </w:p>
    <w:p w14:paraId="681997BA" w14:textId="77777777" w:rsidR="00AA421E" w:rsidRPr="008F1C0E" w:rsidRDefault="00AA421E" w:rsidP="008F1C0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Interview Preparation &amp; Mock Test System for Freshers</w:t>
      </w:r>
    </w:p>
    <w:p w14:paraId="38DE990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An E-Post Office System</w:t>
      </w:r>
    </w:p>
    <w:p w14:paraId="4EA289CC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Application for receiving orders for printing digital photographs</w:t>
      </w:r>
    </w:p>
    <w:p w14:paraId="4C8D3D8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Campaign Information System</w:t>
      </w:r>
    </w:p>
    <w:p w14:paraId="617E963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fect Tracking System (DTS)</w:t>
      </w:r>
    </w:p>
    <w:p w14:paraId="5055E04C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Auctioning Shop for a campus/organization</w:t>
      </w:r>
    </w:p>
    <w:p w14:paraId="098AAA6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Effort Tracker System</w:t>
      </w:r>
    </w:p>
    <w:p w14:paraId="27B86014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Employee Cubicle Management System</w:t>
      </w:r>
    </w:p>
    <w:p w14:paraId="674AA240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 rich, practical online Tickets reservation system for Cinema halls</w:t>
      </w:r>
    </w:p>
    <w:p w14:paraId="353F59E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 xml:space="preserve">Feature rich, practical Time table generation system for a </w:t>
      </w:r>
      <w:r w:rsidR="00D85252">
        <w:rPr>
          <w:rFonts w:cstheme="minorHAnsi"/>
          <w:sz w:val="24"/>
          <w:szCs w:val="24"/>
        </w:rPr>
        <w:t>School &amp; C</w:t>
      </w:r>
      <w:r w:rsidRPr="008F1C0E">
        <w:rPr>
          <w:rFonts w:cstheme="minorHAnsi"/>
          <w:sz w:val="24"/>
          <w:szCs w:val="24"/>
        </w:rPr>
        <w:t>ollege</w:t>
      </w:r>
    </w:p>
    <w:p w14:paraId="5A69A96B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 Employee Separation System (E-Separation System</w:t>
      </w:r>
      <w:r w:rsidR="00D85252">
        <w:rPr>
          <w:rFonts w:cstheme="minorHAnsi"/>
          <w:sz w:val="24"/>
          <w:szCs w:val="24"/>
        </w:rPr>
        <w:t>)</w:t>
      </w:r>
    </w:p>
    <w:p w14:paraId="2295634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Employee Transfer Application</w:t>
      </w:r>
    </w:p>
    <w:p w14:paraId="580EB332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“Web Enabled Estate Agent”</w:t>
      </w:r>
      <w:r w:rsidR="00AA421E" w:rsidRPr="008F1C0E">
        <w:rPr>
          <w:rFonts w:cstheme="minorHAnsi"/>
          <w:sz w:val="24"/>
          <w:szCs w:val="24"/>
        </w:rPr>
        <w:t xml:space="preserve"> </w:t>
      </w:r>
      <w:r w:rsidRPr="008F1C0E">
        <w:rPr>
          <w:rFonts w:cstheme="minorHAnsi"/>
          <w:sz w:val="24"/>
          <w:szCs w:val="24"/>
        </w:rPr>
        <w:t>(WEEA)</w:t>
      </w:r>
    </w:p>
    <w:p w14:paraId="46FD708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online application for the Training and Placement Dept. of the</w:t>
      </w:r>
    </w:p>
    <w:p w14:paraId="03D31CC7" w14:textId="77777777" w:rsidR="002A0345" w:rsidRPr="008F1C0E" w:rsidRDefault="002A0345" w:rsidP="002A034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college</w:t>
      </w:r>
    </w:p>
    <w:p w14:paraId="5503AC1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online intranet knowledge mgmt system for the college (KMS).</w:t>
      </w:r>
    </w:p>
    <w:p w14:paraId="08ED2E12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online leave management system (LMS)</w:t>
      </w:r>
    </w:p>
    <w:p w14:paraId="0E0D21D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Resource Management System (RMS)</w:t>
      </w:r>
    </w:p>
    <w:p w14:paraId="28D8CD0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Resume Builder Application.</w:t>
      </w:r>
    </w:p>
    <w:p w14:paraId="203EC37D" w14:textId="77777777" w:rsidR="002A0345" w:rsidRPr="008F1C0E" w:rsidRDefault="002A0345" w:rsidP="00AA421E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Lost Articles and Letters Reconciliation System</w:t>
      </w:r>
    </w:p>
    <w:p w14:paraId="22DE577F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Miles Acquisition System (MAS)</w:t>
      </w:r>
    </w:p>
    <w:p w14:paraId="46CF68BF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Network packet sniffer</w:t>
      </w:r>
    </w:p>
    <w:p w14:paraId="1DF2376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Course Portal for a campus</w:t>
      </w:r>
    </w:p>
    <w:p w14:paraId="704490A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Library Management System (LiMS)</w:t>
      </w:r>
    </w:p>
    <w:p w14:paraId="116F65B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Sales and Inventory Management System (SIMS)</w:t>
      </w:r>
    </w:p>
    <w:p w14:paraId="799EC751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Practical Online Help Desk (OHD) for the facilities in the campus</w:t>
      </w:r>
    </w:p>
    <w:p w14:paraId="5B516F7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Product Master Maintenance system</w:t>
      </w:r>
    </w:p>
    <w:p w14:paraId="5E2D86E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Recipe Management System</w:t>
      </w:r>
    </w:p>
    <w:p w14:paraId="139C92D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Safe and secure Internet banking system (Java based) Or Banking System in Visual</w:t>
      </w:r>
    </w:p>
    <w:p w14:paraId="78B972C1" w14:textId="77777777" w:rsidR="002A0345" w:rsidRPr="008F1C0E" w:rsidRDefault="002A0345" w:rsidP="00AA421E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Basic (Stand Alone)</w:t>
      </w:r>
    </w:p>
    <w:p w14:paraId="7D74489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Split screen application for the data entry of the shipments</w:t>
      </w:r>
    </w:p>
    <w:p w14:paraId="71122AC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Student Project Allocation and Management with Online Testing System (SPM)</w:t>
      </w:r>
    </w:p>
    <w:p w14:paraId="60FF6D8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velopment of a user friendly, feature-rich, practical Appraisal Tracker</w:t>
      </w:r>
    </w:p>
    <w:p w14:paraId="421ABE0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User friendly, feature-rich, practical Online Testing System (OTS)</w:t>
      </w:r>
    </w:p>
    <w:p w14:paraId="16F8B311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Mail Client</w:t>
      </w:r>
    </w:p>
    <w:p w14:paraId="5DFA4035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Meeting Scheduler</w:t>
      </w:r>
    </w:p>
    <w:p w14:paraId="647E117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Stationery Management System</w:t>
      </w:r>
    </w:p>
    <w:p w14:paraId="5370BE6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orkflow based Complaint Management System (where the complaints are received</w:t>
      </w:r>
    </w:p>
    <w:p w14:paraId="2745236D" w14:textId="77777777" w:rsidR="002A0345" w:rsidRPr="008F1C0E" w:rsidRDefault="002A0345" w:rsidP="007175F1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through emails)</w:t>
      </w:r>
    </w:p>
    <w:p w14:paraId="226CD44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orkflow based purchase request approval system</w:t>
      </w:r>
    </w:p>
    <w:p w14:paraId="441987A8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development of Speed Cash System [ SCS</w:t>
      </w:r>
    </w:p>
    <w:p w14:paraId="2276114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Online Survey Tool (OST)</w:t>
      </w:r>
    </w:p>
    <w:p w14:paraId="26816AB8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/Email based Search Engine</w:t>
      </w:r>
    </w:p>
    <w:p w14:paraId="4DE7E8D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Budget Approval System</w:t>
      </w:r>
    </w:p>
    <w:p w14:paraId="54DC4B55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-based Recruitment Process System for the HR group for a company</w:t>
      </w:r>
    </w:p>
    <w:p w14:paraId="2242E3C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lastRenderedPageBreak/>
        <w:t>File system simulation</w:t>
      </w:r>
    </w:p>
    <w:p w14:paraId="7B2A2D3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Network Print Spooler</w:t>
      </w:r>
    </w:p>
    <w:p w14:paraId="1C14F5C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HTTP Caching Proxy Server</w:t>
      </w:r>
    </w:p>
    <w:p w14:paraId="6B260E6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Document Version Controller</w:t>
      </w:r>
    </w:p>
    <w:p w14:paraId="2E02DB2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school administration system</w:t>
      </w:r>
    </w:p>
    <w:p w14:paraId="3E9E7CA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Change Request Tracker system</w:t>
      </w:r>
    </w:p>
    <w:p w14:paraId="6120D474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System to automate payroll processing in an organization.</w:t>
      </w:r>
    </w:p>
    <w:p w14:paraId="4383526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implementation of Online store</w:t>
      </w:r>
    </w:p>
    <w:p w14:paraId="1FFD720B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implementation of Work Planner</w:t>
      </w:r>
    </w:p>
    <w:p w14:paraId="590CD90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Prison management system</w:t>
      </w:r>
    </w:p>
    <w:p w14:paraId="5CEFA562" w14:textId="77777777" w:rsidR="002A0345" w:rsidRPr="008F1C0E" w:rsidRDefault="002A0345" w:rsidP="007175F1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Development of Skill and Activity Tracker System (SATS)</w:t>
      </w:r>
    </w:p>
    <w:p w14:paraId="70A87C6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Patient Billing Software (PBS) for a hospital</w:t>
      </w:r>
    </w:p>
    <w:p w14:paraId="0AB8CF5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development of Insurance Agent’s Samurai</w:t>
      </w:r>
    </w:p>
    <w:p w14:paraId="6EF7DDC0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Reflection API of Java to create a comprehensive Reverse-Engineering Tool</w:t>
      </w:r>
    </w:p>
    <w:p w14:paraId="36030D14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development of Equity Trading Portfolio manager</w:t>
      </w:r>
    </w:p>
    <w:p w14:paraId="2E199BB2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velopment of an Interest Calculation system for a retail bank</w:t>
      </w:r>
    </w:p>
    <w:p w14:paraId="2776D6EE" w14:textId="77777777" w:rsidR="002A0345" w:rsidRDefault="002A0345" w:rsidP="002A034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velopment of a project portal integrated with content management tool</w:t>
      </w:r>
    </w:p>
    <w:p w14:paraId="15202515" w14:textId="77777777" w:rsidR="00DA5EF2" w:rsidRPr="00DA5EF2" w:rsidRDefault="00DA5EF2" w:rsidP="00DA5EF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KOT &amp; BOT </w:t>
      </w:r>
      <w:r w:rsidR="00230233">
        <w:rPr>
          <w:rFonts w:cstheme="minorHAnsi"/>
          <w:sz w:val="24"/>
          <w:szCs w:val="24"/>
        </w:rPr>
        <w:t xml:space="preserve">with </w:t>
      </w:r>
      <w:r>
        <w:rPr>
          <w:rFonts w:cstheme="minorHAnsi"/>
          <w:sz w:val="24"/>
          <w:szCs w:val="24"/>
        </w:rPr>
        <w:t>POS for Restaurants</w:t>
      </w:r>
    </w:p>
    <w:p w14:paraId="0D3B4816" w14:textId="77777777" w:rsidR="002A0345" w:rsidRPr="008F1C0E" w:rsidRDefault="002A0345" w:rsidP="002A0345">
      <w:pPr>
        <w:rPr>
          <w:rFonts w:cstheme="minorHAnsi"/>
          <w:sz w:val="24"/>
          <w:szCs w:val="24"/>
          <w:lang w:val="en-US"/>
        </w:rPr>
      </w:pPr>
    </w:p>
    <w:sectPr w:rsidR="002A0345" w:rsidRPr="008F1C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54F8A"/>
    <w:multiLevelType w:val="hybridMultilevel"/>
    <w:tmpl w:val="5D0CF41A"/>
    <w:lvl w:ilvl="0" w:tplc="36FCB8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FC2244"/>
    <w:multiLevelType w:val="hybridMultilevel"/>
    <w:tmpl w:val="A762C6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6838007">
    <w:abstractNumId w:val="1"/>
  </w:num>
  <w:num w:numId="2" w16cid:durableId="762920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zMwsjAyMDG2MDZR0lEKTi0uzszPAykwrAUANrizAiwAAAA="/>
  </w:docVars>
  <w:rsids>
    <w:rsidRoot w:val="003F2002"/>
    <w:rsid w:val="00230233"/>
    <w:rsid w:val="002956D2"/>
    <w:rsid w:val="002A0345"/>
    <w:rsid w:val="003F2002"/>
    <w:rsid w:val="007175F1"/>
    <w:rsid w:val="008F1C0E"/>
    <w:rsid w:val="00AA421E"/>
    <w:rsid w:val="00CA4CC5"/>
    <w:rsid w:val="00D85252"/>
    <w:rsid w:val="00DA5EF2"/>
    <w:rsid w:val="00DB0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F8007"/>
  <w15:chartTrackingRefBased/>
  <w15:docId w15:val="{44B2FDDF-4024-4032-AE59-2E4C6FD2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03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53</Words>
  <Characters>2585</Characters>
  <Application>Microsoft Office Word</Application>
  <DocSecurity>0</DocSecurity>
  <Lines>21</Lines>
  <Paragraphs>6</Paragraphs>
  <ScaleCrop>false</ScaleCrop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0</cp:revision>
  <dcterms:created xsi:type="dcterms:W3CDTF">2022-09-03T06:00:00Z</dcterms:created>
  <dcterms:modified xsi:type="dcterms:W3CDTF">2023-01-19T04:28:00Z</dcterms:modified>
</cp:coreProperties>
</file>